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6"/>
        <w:gridCol w:w="966"/>
        <w:gridCol w:w="1905"/>
        <w:gridCol w:w="2113"/>
        <w:gridCol w:w="844"/>
        <w:gridCol w:w="1532"/>
      </w:tblGrid>
      <w:tr w:rsidR="00E2359E" w:rsidRPr="002536F1" w14:paraId="3A0F5889" w14:textId="77777777" w:rsidTr="007C3DDA">
        <w:tc>
          <w:tcPr>
            <w:tcW w:w="1411" w:type="dxa"/>
          </w:tcPr>
          <w:p w14:paraId="6B8A6260" w14:textId="77777777" w:rsidR="00E2359E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it Title</w:t>
            </w:r>
          </w:p>
        </w:tc>
        <w:tc>
          <w:tcPr>
            <w:tcW w:w="7605" w:type="dxa"/>
            <w:gridSpan w:val="5"/>
          </w:tcPr>
          <w:p w14:paraId="36ECEB65" w14:textId="77777777" w:rsidR="00E2359E" w:rsidRPr="002536F1" w:rsidRDefault="00E2359E" w:rsidP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D</w:t>
            </w:r>
            <w:r w:rsidRPr="00E2359E">
              <w:rPr>
                <w:rFonts w:ascii="Verdana" w:hAnsi="Verdana"/>
                <w:sz w:val="24"/>
                <w:szCs w:val="24"/>
              </w:rPr>
              <w:t>: Developing Websites for Multiplatform Use</w:t>
            </w:r>
          </w:p>
        </w:tc>
      </w:tr>
      <w:tr w:rsidR="002536F1" w:rsidRPr="002536F1" w14:paraId="418A676A" w14:textId="77777777" w:rsidTr="007C3DDA">
        <w:tc>
          <w:tcPr>
            <w:tcW w:w="2405" w:type="dxa"/>
            <w:gridSpan w:val="2"/>
          </w:tcPr>
          <w:p w14:paraId="79C4473F" w14:textId="77777777" w:rsidR="002536F1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andidate’s Name</w:t>
            </w:r>
          </w:p>
        </w:tc>
        <w:tc>
          <w:tcPr>
            <w:tcW w:w="4176" w:type="dxa"/>
            <w:gridSpan w:val="2"/>
          </w:tcPr>
          <w:p w14:paraId="79EE4706" w14:textId="42816AA8" w:rsidR="002536F1" w:rsidRPr="002536F1" w:rsidRDefault="005E347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Kieran Burns</w:t>
            </w:r>
          </w:p>
        </w:tc>
        <w:tc>
          <w:tcPr>
            <w:tcW w:w="844" w:type="dxa"/>
          </w:tcPr>
          <w:p w14:paraId="4527BD38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lass</w:t>
            </w:r>
          </w:p>
        </w:tc>
        <w:tc>
          <w:tcPr>
            <w:tcW w:w="1591" w:type="dxa"/>
          </w:tcPr>
          <w:p w14:paraId="2092F9EB" w14:textId="1BA996E7" w:rsidR="002536F1" w:rsidRPr="002536F1" w:rsidRDefault="005E347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HND Soft Dev 2A</w:t>
            </w:r>
          </w:p>
        </w:tc>
      </w:tr>
      <w:tr w:rsidR="00E2359E" w:rsidRPr="002536F1" w14:paraId="31B94778" w14:textId="77777777" w:rsidTr="007C3DDA">
        <w:tc>
          <w:tcPr>
            <w:tcW w:w="9016" w:type="dxa"/>
            <w:gridSpan w:val="6"/>
          </w:tcPr>
          <w:p w14:paraId="75AE2C70" w14:textId="77777777" w:rsidR="00E2359E" w:rsidRPr="00E2359E" w:rsidRDefault="00E2359E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t xml:space="preserve">SOFTWARE ENGINEERING DOCUMENTATION </w: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</w:p>
          <w:p w14:paraId="35EBCA36" w14:textId="77777777" w:rsidR="00E2359E" w:rsidRPr="004F07E8" w:rsidRDefault="004F07E8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List Of Test Cases</w:t>
            </w:r>
          </w:p>
        </w:tc>
      </w:tr>
      <w:tr w:rsidR="005A3888" w:rsidRPr="002536F1" w14:paraId="543D463B" w14:textId="77777777" w:rsidTr="007C3DDA">
        <w:tc>
          <w:tcPr>
            <w:tcW w:w="9016" w:type="dxa"/>
            <w:gridSpan w:val="6"/>
          </w:tcPr>
          <w:p w14:paraId="2BF795DF" w14:textId="77777777" w:rsidR="005A3888" w:rsidRPr="002536F1" w:rsidRDefault="005A388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F07E8" w:rsidRPr="002536F1" w14:paraId="2DD4534B" w14:textId="77777777" w:rsidTr="007C3DDA">
        <w:trPr>
          <w:trHeight w:val="439"/>
        </w:trPr>
        <w:tc>
          <w:tcPr>
            <w:tcW w:w="1411" w:type="dxa"/>
          </w:tcPr>
          <w:p w14:paraId="4DBC2471" w14:textId="77777777" w:rsidR="004F07E8" w:rsidRPr="004F07E8" w:rsidRDefault="004F07E8" w:rsidP="004F07E8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Test No:</w:t>
            </w:r>
          </w:p>
        </w:tc>
        <w:tc>
          <w:tcPr>
            <w:tcW w:w="7605" w:type="dxa"/>
            <w:gridSpan w:val="5"/>
          </w:tcPr>
          <w:p w14:paraId="45CEE92E" w14:textId="77777777" w:rsidR="004F07E8" w:rsidRPr="004F07E8" w:rsidRDefault="004F07E8" w:rsidP="004F07E8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Purpose of Test</w:t>
            </w:r>
          </w:p>
        </w:tc>
      </w:tr>
      <w:tr w:rsidR="004F07E8" w:rsidRPr="002536F1" w14:paraId="71BFD6F9" w14:textId="77777777" w:rsidTr="007C3DDA">
        <w:trPr>
          <w:trHeight w:val="2431"/>
        </w:trPr>
        <w:tc>
          <w:tcPr>
            <w:tcW w:w="1411" w:type="dxa"/>
          </w:tcPr>
          <w:p w14:paraId="458C25F5" w14:textId="4403771F" w:rsidR="004F07E8" w:rsidRPr="007C3DDA" w:rsidRDefault="004F07E8" w:rsidP="007C3DDA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2C990D4F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06A0595C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5090C0BD" w14:textId="77744B6E" w:rsidR="004F07E8" w:rsidRPr="00B37647" w:rsidRDefault="004F07E8" w:rsidP="00B37647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5C3EF3D7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761D6F7F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624B46A8" w14:textId="1D0B77B8" w:rsidR="004F07E8" w:rsidRPr="00C32E91" w:rsidRDefault="004F07E8" w:rsidP="00C32E91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7CE28E0B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1A70353C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5DB6EE60" w14:textId="3C6DB5FB" w:rsidR="004F07E8" w:rsidRPr="00E81BCF" w:rsidRDefault="004F07E8" w:rsidP="00E81BCF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4DE3BFD3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3542F185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47DB56C9" w14:textId="737A1404" w:rsidR="00E3449D" w:rsidRPr="00E3449D" w:rsidRDefault="00E3449D" w:rsidP="00E344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64385C6C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613E84A8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367410AD" w14:textId="7A04D52D" w:rsidR="004F07E8" w:rsidRPr="00865E45" w:rsidRDefault="004F07E8" w:rsidP="00865E45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1DB0890D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18868726" w14:textId="5F74751D" w:rsidR="004F07E8" w:rsidRPr="00F04F0B" w:rsidRDefault="004F07E8" w:rsidP="00F04F0B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7BFB84F5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7B28A822" w14:textId="77777777" w:rsidR="004F07E8" w:rsidRDefault="004F07E8">
            <w:pPr>
              <w:rPr>
                <w:rFonts w:ascii="Verdana" w:hAnsi="Verdana"/>
                <w:sz w:val="24"/>
                <w:szCs w:val="24"/>
              </w:rPr>
            </w:pPr>
          </w:p>
          <w:p w14:paraId="4C05A9AE" w14:textId="385F3D15" w:rsidR="006211A8" w:rsidRPr="006211A8" w:rsidRDefault="006211A8" w:rsidP="006211A8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5C6C3E5E" w14:textId="77777777" w:rsidR="006211A8" w:rsidRDefault="006211A8">
            <w:pPr>
              <w:rPr>
                <w:rFonts w:ascii="Verdana" w:hAnsi="Verdana"/>
                <w:sz w:val="24"/>
                <w:szCs w:val="24"/>
              </w:rPr>
            </w:pPr>
          </w:p>
          <w:p w14:paraId="34D8874D" w14:textId="345B9C4E" w:rsidR="006211A8" w:rsidRPr="00C75C3F" w:rsidRDefault="006211A8" w:rsidP="00C75C3F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26E98546" w14:textId="77777777" w:rsidR="00C75C3F" w:rsidRDefault="00C75C3F" w:rsidP="00C75C3F">
            <w:pPr>
              <w:rPr>
                <w:rFonts w:ascii="Verdana" w:hAnsi="Verdana"/>
                <w:sz w:val="24"/>
                <w:szCs w:val="24"/>
              </w:rPr>
            </w:pPr>
          </w:p>
          <w:p w14:paraId="1482A4BB" w14:textId="77777777" w:rsidR="00C75C3F" w:rsidRDefault="00C75C3F" w:rsidP="00C75C3F">
            <w:pPr>
              <w:rPr>
                <w:rFonts w:ascii="Verdana" w:hAnsi="Verdana"/>
                <w:sz w:val="24"/>
                <w:szCs w:val="24"/>
              </w:rPr>
            </w:pPr>
          </w:p>
          <w:p w14:paraId="7526D490" w14:textId="785D9281" w:rsidR="00102082" w:rsidRPr="00102082" w:rsidRDefault="00102082" w:rsidP="00102082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6A94B287" w14:textId="77777777" w:rsidR="00102082" w:rsidRDefault="00102082" w:rsidP="00C75C3F">
            <w:pPr>
              <w:rPr>
                <w:rFonts w:ascii="Verdana" w:hAnsi="Verdana"/>
                <w:sz w:val="24"/>
                <w:szCs w:val="24"/>
              </w:rPr>
            </w:pPr>
          </w:p>
          <w:p w14:paraId="279904A2" w14:textId="77777777" w:rsidR="00102082" w:rsidRDefault="00102082" w:rsidP="00C75C3F">
            <w:pPr>
              <w:rPr>
                <w:rFonts w:ascii="Verdana" w:hAnsi="Verdana"/>
                <w:sz w:val="24"/>
                <w:szCs w:val="24"/>
              </w:rPr>
            </w:pPr>
          </w:p>
          <w:p w14:paraId="6F017B6F" w14:textId="699A78DA" w:rsidR="00C75C3F" w:rsidRPr="00373DAC" w:rsidRDefault="00C75C3F" w:rsidP="00373DAC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5D43184F" w14:textId="77777777" w:rsidR="00C75C3F" w:rsidRPr="00C75C3F" w:rsidRDefault="00C75C3F" w:rsidP="00C75C3F">
            <w:pPr>
              <w:rPr>
                <w:rFonts w:ascii="Verdana" w:hAnsi="Verdana"/>
                <w:sz w:val="24"/>
                <w:szCs w:val="24"/>
              </w:rPr>
            </w:pPr>
          </w:p>
          <w:p w14:paraId="22DA4515" w14:textId="77777777" w:rsidR="006211A8" w:rsidRDefault="006211A8">
            <w:pPr>
              <w:rPr>
                <w:rFonts w:ascii="Verdana" w:hAnsi="Verdana"/>
                <w:sz w:val="24"/>
                <w:szCs w:val="24"/>
              </w:rPr>
            </w:pPr>
          </w:p>
          <w:p w14:paraId="759FC60A" w14:textId="28337ED8" w:rsidR="004F07E8" w:rsidRPr="004605B1" w:rsidRDefault="004F07E8" w:rsidP="004605B1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1DDA944A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363E555D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71B88CB4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62EFB069" w14:textId="5C284AEA" w:rsidR="004605B1" w:rsidRPr="00AF2256" w:rsidRDefault="004605B1" w:rsidP="00AF2256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2B34C846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2115B1FF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2B8BB6C5" w14:textId="6333A1CD" w:rsidR="00AF2256" w:rsidRDefault="00AF2256" w:rsidP="00AC71AB">
            <w:pPr>
              <w:rPr>
                <w:rFonts w:ascii="Verdana" w:hAnsi="Verdana"/>
                <w:sz w:val="24"/>
                <w:szCs w:val="24"/>
              </w:rPr>
            </w:pPr>
          </w:p>
          <w:p w14:paraId="15103A59" w14:textId="77777777" w:rsidR="00AC71AB" w:rsidRDefault="00AC71AB" w:rsidP="00AC71AB">
            <w:pPr>
              <w:rPr>
                <w:rFonts w:ascii="Verdana" w:hAnsi="Verdana"/>
                <w:sz w:val="24"/>
                <w:szCs w:val="24"/>
              </w:rPr>
            </w:pPr>
          </w:p>
          <w:p w14:paraId="1DABAD2C" w14:textId="169D0CB5" w:rsidR="00AC71AB" w:rsidRPr="00AC71AB" w:rsidRDefault="00AC71AB" w:rsidP="00AC71AB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62911D20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3B553AC3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7DBB9131" w14:textId="570CDD34" w:rsidR="00AF2256" w:rsidRPr="00771987" w:rsidRDefault="00AF2256" w:rsidP="00771987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58E0FCF4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38EAF992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0FCEBB82" w14:textId="7A02C2C8" w:rsidR="00AF2256" w:rsidRPr="00B5183A" w:rsidRDefault="00AF2256" w:rsidP="00B5183A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4C68246A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74BC58A6" w14:textId="4258451A" w:rsidR="00AF2256" w:rsidRPr="00E02476" w:rsidRDefault="00AF2256" w:rsidP="00E02476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71414452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0C34C4D1" w14:textId="19CB6050" w:rsidR="00AF2256" w:rsidRPr="0002387E" w:rsidRDefault="00AF2256" w:rsidP="0002387E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4910F50E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5679543C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53AFD49C" w14:textId="691A870C" w:rsidR="00AF2256" w:rsidRPr="00E102F5" w:rsidRDefault="00AF2256" w:rsidP="00E102F5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</w:p>
          <w:p w14:paraId="0BC4133E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640DE7C5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72CA9E84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6984F306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4947661D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597679C6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4A075773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5E0F2783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61C70760" w14:textId="77777777" w:rsidR="00AF2256" w:rsidRPr="002536F1" w:rsidRDefault="00AF2256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7605" w:type="dxa"/>
            <w:gridSpan w:val="5"/>
          </w:tcPr>
          <w:p w14:paraId="59C0D5C8" w14:textId="50E2EA5B" w:rsidR="004F07E8" w:rsidRDefault="00B37647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lastRenderedPageBreak/>
              <w:t xml:space="preserve">Test that the </w:t>
            </w:r>
            <w:r w:rsidRPr="008B0239">
              <w:rPr>
                <w:rFonts w:ascii="Verdana" w:hAnsi="Verdana"/>
                <w:b/>
                <w:bCs/>
                <w:sz w:val="24"/>
                <w:szCs w:val="24"/>
              </w:rPr>
              <w:t>welcome page</w:t>
            </w:r>
            <w:r>
              <w:rPr>
                <w:rFonts w:ascii="Verdana" w:hAnsi="Verdana"/>
                <w:sz w:val="24"/>
                <w:szCs w:val="24"/>
              </w:rPr>
              <w:t xml:space="preserve"> pops up first when first running the application.</w:t>
            </w:r>
          </w:p>
          <w:p w14:paraId="783251A6" w14:textId="77777777" w:rsidR="00B37647" w:rsidRDefault="00B37647">
            <w:pPr>
              <w:rPr>
                <w:rFonts w:ascii="Verdana" w:hAnsi="Verdana"/>
                <w:sz w:val="24"/>
                <w:szCs w:val="24"/>
              </w:rPr>
            </w:pPr>
          </w:p>
          <w:p w14:paraId="0C34BD2F" w14:textId="6834C519" w:rsidR="00B37647" w:rsidRPr="008B0239" w:rsidRDefault="008B0239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the </w:t>
            </w:r>
            <w:r>
              <w:rPr>
                <w:rFonts w:ascii="Verdana" w:hAnsi="Verdana"/>
                <w:b/>
                <w:bCs/>
                <w:sz w:val="24"/>
                <w:szCs w:val="24"/>
              </w:rPr>
              <w:t>contact information page</w:t>
            </w:r>
            <w:r>
              <w:rPr>
                <w:rFonts w:ascii="Verdana" w:hAnsi="Verdana"/>
                <w:sz w:val="24"/>
                <w:szCs w:val="24"/>
              </w:rPr>
              <w:t xml:space="preserve"> works and provides relevant information.</w:t>
            </w:r>
          </w:p>
          <w:p w14:paraId="72910BA3" w14:textId="77777777" w:rsidR="007C3DDA" w:rsidRDefault="007C3DDA">
            <w:pPr>
              <w:rPr>
                <w:rFonts w:ascii="Verdana" w:hAnsi="Verdana"/>
                <w:sz w:val="24"/>
                <w:szCs w:val="24"/>
              </w:rPr>
            </w:pPr>
          </w:p>
          <w:p w14:paraId="6EF933D9" w14:textId="77777777" w:rsidR="00C32E91" w:rsidRDefault="004F4802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the </w:t>
            </w:r>
            <w:r w:rsidRPr="00DE7F52">
              <w:rPr>
                <w:rFonts w:ascii="Verdana" w:hAnsi="Verdana"/>
                <w:b/>
                <w:bCs/>
                <w:sz w:val="24"/>
                <w:szCs w:val="24"/>
              </w:rPr>
              <w:t>micro-blog-style page</w:t>
            </w:r>
            <w:r>
              <w:rPr>
                <w:rFonts w:ascii="Verdana" w:hAnsi="Verdana"/>
                <w:sz w:val="24"/>
                <w:szCs w:val="24"/>
              </w:rPr>
              <w:t xml:space="preserve"> works &amp; allows you to post announcements only if you are an admin.</w:t>
            </w:r>
          </w:p>
          <w:p w14:paraId="635561A8" w14:textId="77777777" w:rsidR="00E81BCF" w:rsidRDefault="00E81BCF">
            <w:pPr>
              <w:rPr>
                <w:rFonts w:ascii="Verdana" w:hAnsi="Verdana"/>
                <w:sz w:val="24"/>
                <w:szCs w:val="24"/>
              </w:rPr>
            </w:pPr>
          </w:p>
          <w:p w14:paraId="401258B3" w14:textId="77777777" w:rsidR="00E81BCF" w:rsidRDefault="00FC3866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you can leave a </w:t>
            </w:r>
            <w:r>
              <w:rPr>
                <w:rFonts w:ascii="Verdana" w:hAnsi="Verdana"/>
                <w:b/>
                <w:bCs/>
                <w:sz w:val="24"/>
                <w:szCs w:val="24"/>
              </w:rPr>
              <w:t>movie review</w:t>
            </w:r>
            <w:r w:rsidRPr="00E00B78">
              <w:rPr>
                <w:rFonts w:ascii="Verdana" w:hAnsi="Verdana"/>
                <w:sz w:val="24"/>
                <w:szCs w:val="24"/>
              </w:rPr>
              <w:t xml:space="preserve"> if logged in as a customer</w:t>
            </w:r>
            <w:r w:rsidR="00DF7F30" w:rsidRPr="00E00B78">
              <w:rPr>
                <w:rFonts w:ascii="Verdana" w:hAnsi="Verdana"/>
                <w:sz w:val="24"/>
                <w:szCs w:val="24"/>
              </w:rPr>
              <w:t>.</w:t>
            </w:r>
          </w:p>
          <w:p w14:paraId="5C5F3740" w14:textId="77777777" w:rsidR="00E3449D" w:rsidRDefault="00E3449D">
            <w:pPr>
              <w:rPr>
                <w:rFonts w:ascii="Verdana" w:hAnsi="Verdana"/>
                <w:sz w:val="24"/>
                <w:szCs w:val="24"/>
              </w:rPr>
            </w:pPr>
          </w:p>
          <w:p w14:paraId="21D61FB9" w14:textId="77777777" w:rsidR="00E3449D" w:rsidRDefault="00E3449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you can leave a </w:t>
            </w:r>
            <w:r>
              <w:rPr>
                <w:rFonts w:ascii="Verdana" w:hAnsi="Verdana"/>
                <w:b/>
                <w:bCs/>
                <w:sz w:val="24"/>
                <w:szCs w:val="24"/>
              </w:rPr>
              <w:t>performance review</w:t>
            </w:r>
            <w:r w:rsidRPr="00E00B78">
              <w:rPr>
                <w:rFonts w:ascii="Verdana" w:hAnsi="Verdana"/>
                <w:sz w:val="24"/>
                <w:szCs w:val="24"/>
              </w:rPr>
              <w:t xml:space="preserve"> if logged in as a customer.</w:t>
            </w:r>
          </w:p>
          <w:p w14:paraId="405578F2" w14:textId="77777777" w:rsidR="00865E45" w:rsidRDefault="00865E45">
            <w:pPr>
              <w:rPr>
                <w:rFonts w:ascii="Verdana" w:hAnsi="Verdana"/>
                <w:sz w:val="24"/>
                <w:szCs w:val="24"/>
              </w:rPr>
            </w:pPr>
          </w:p>
          <w:p w14:paraId="1F7609F4" w14:textId="77777777" w:rsidR="00865E45" w:rsidRDefault="00865E45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</w:t>
            </w:r>
            <w:r>
              <w:rPr>
                <w:rFonts w:ascii="Verdana" w:hAnsi="Verdana"/>
                <w:b/>
                <w:bCs/>
                <w:sz w:val="24"/>
                <w:szCs w:val="24"/>
              </w:rPr>
              <w:t xml:space="preserve">registered users </w:t>
            </w:r>
            <w:r>
              <w:rPr>
                <w:rFonts w:ascii="Verdana" w:hAnsi="Verdana"/>
                <w:sz w:val="24"/>
                <w:szCs w:val="24"/>
              </w:rPr>
              <w:t>can comment on posts.</w:t>
            </w:r>
          </w:p>
          <w:p w14:paraId="5E12F688" w14:textId="77777777" w:rsidR="00F04F0B" w:rsidRDefault="00F04F0B"/>
          <w:p w14:paraId="2898D73E" w14:textId="77777777" w:rsidR="006211A8" w:rsidRDefault="006211A8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Admin can </w:t>
            </w:r>
            <w:r w:rsidRPr="00BD53E9">
              <w:rPr>
                <w:rFonts w:ascii="Verdana" w:hAnsi="Verdana"/>
                <w:b/>
                <w:bCs/>
                <w:sz w:val="24"/>
                <w:szCs w:val="24"/>
              </w:rPr>
              <w:t>suspend users</w:t>
            </w:r>
            <w:r>
              <w:rPr>
                <w:rFonts w:ascii="Verdana" w:hAnsi="Verdana"/>
                <w:sz w:val="24"/>
                <w:szCs w:val="24"/>
              </w:rPr>
              <w:t xml:space="preserve"> (either staff or customers) who misuse the comments system.</w:t>
            </w:r>
          </w:p>
          <w:p w14:paraId="5A39CFF7" w14:textId="77777777" w:rsidR="006211A8" w:rsidRDefault="006211A8">
            <w:pPr>
              <w:rPr>
                <w:rFonts w:ascii="Verdana" w:hAnsi="Verdana"/>
                <w:sz w:val="24"/>
                <w:szCs w:val="24"/>
              </w:rPr>
            </w:pPr>
          </w:p>
          <w:p w14:paraId="101D3C7C" w14:textId="569001FD" w:rsidR="006211A8" w:rsidRDefault="00C75C3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a user can be </w:t>
            </w:r>
            <w:r w:rsidRPr="00507404">
              <w:rPr>
                <w:rFonts w:ascii="Verdana" w:hAnsi="Verdana"/>
                <w:b/>
                <w:bCs/>
                <w:sz w:val="24"/>
                <w:szCs w:val="24"/>
              </w:rPr>
              <w:t>assigned a role</w:t>
            </w:r>
            <w:r>
              <w:rPr>
                <w:rFonts w:ascii="Verdana" w:hAnsi="Verdana"/>
                <w:sz w:val="24"/>
                <w:szCs w:val="24"/>
              </w:rPr>
              <w:t>.</w:t>
            </w:r>
          </w:p>
          <w:p w14:paraId="1D39EA27" w14:textId="77777777" w:rsidR="00C75C3F" w:rsidRDefault="00C75C3F">
            <w:pPr>
              <w:rPr>
                <w:rFonts w:ascii="Verdana" w:hAnsi="Verdana"/>
                <w:sz w:val="24"/>
                <w:szCs w:val="24"/>
              </w:rPr>
            </w:pPr>
          </w:p>
          <w:p w14:paraId="3842A5CB" w14:textId="241A0A56" w:rsidR="00911A44" w:rsidRDefault="00911A4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while logged in as </w:t>
            </w:r>
            <w:r w:rsidR="005938FC">
              <w:rPr>
                <w:rFonts w:ascii="Verdana" w:hAnsi="Verdana"/>
                <w:sz w:val="24"/>
                <w:szCs w:val="24"/>
              </w:rPr>
              <w:t>an</w:t>
            </w:r>
            <w:r>
              <w:rPr>
                <w:rFonts w:ascii="Verdana" w:hAnsi="Verdana"/>
                <w:sz w:val="24"/>
                <w:szCs w:val="24"/>
              </w:rPr>
              <w:t xml:space="preserve"> Admin that you can </w:t>
            </w:r>
            <w:r w:rsidRPr="00507404">
              <w:rPr>
                <w:rFonts w:ascii="Verdana" w:hAnsi="Verdana"/>
                <w:b/>
                <w:bCs/>
                <w:sz w:val="24"/>
                <w:szCs w:val="24"/>
              </w:rPr>
              <w:t>personalize posts for each staff</w:t>
            </w:r>
            <w:r w:rsidR="0016411A" w:rsidRPr="00507404">
              <w:rPr>
                <w:rFonts w:ascii="Verdana" w:hAnsi="Verdana"/>
                <w:b/>
                <w:bCs/>
                <w:sz w:val="24"/>
                <w:szCs w:val="24"/>
              </w:rPr>
              <w:t xml:space="preserve"> member</w:t>
            </w:r>
            <w:r>
              <w:rPr>
                <w:rFonts w:ascii="Verdana" w:hAnsi="Verdana"/>
                <w:sz w:val="24"/>
                <w:szCs w:val="24"/>
              </w:rPr>
              <w:t>.</w:t>
            </w:r>
          </w:p>
          <w:p w14:paraId="5DE550B4" w14:textId="77777777" w:rsidR="00911A44" w:rsidRDefault="00911A44">
            <w:pPr>
              <w:rPr>
                <w:rFonts w:ascii="Verdana" w:hAnsi="Verdana"/>
                <w:sz w:val="24"/>
                <w:szCs w:val="24"/>
              </w:rPr>
            </w:pPr>
          </w:p>
          <w:p w14:paraId="0CCD6EC2" w14:textId="653704BC" w:rsidR="00C75C3F" w:rsidRDefault="00C75C3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est</w:t>
            </w:r>
            <w:r w:rsidR="002769DC">
              <w:rPr>
                <w:rFonts w:ascii="Verdana" w:hAnsi="Verdana"/>
                <w:sz w:val="24"/>
                <w:szCs w:val="24"/>
              </w:rPr>
              <w:t xml:space="preserve"> </w:t>
            </w:r>
            <w:r w:rsidR="00192D01">
              <w:rPr>
                <w:rFonts w:ascii="Verdana" w:hAnsi="Verdana"/>
                <w:sz w:val="24"/>
                <w:szCs w:val="24"/>
              </w:rPr>
              <w:t>while</w:t>
            </w:r>
            <w:r w:rsidR="002769DC">
              <w:rPr>
                <w:rFonts w:ascii="Verdana" w:hAnsi="Verdana"/>
                <w:sz w:val="24"/>
                <w:szCs w:val="24"/>
              </w:rPr>
              <w:t xml:space="preserve"> logged in as </w:t>
            </w:r>
            <w:r w:rsidR="005938FC">
              <w:rPr>
                <w:rFonts w:ascii="Verdana" w:hAnsi="Verdana"/>
                <w:sz w:val="24"/>
                <w:szCs w:val="24"/>
              </w:rPr>
              <w:t>an</w:t>
            </w:r>
            <w:r w:rsidR="002769DC">
              <w:rPr>
                <w:rFonts w:ascii="Verdana" w:hAnsi="Verdana"/>
                <w:sz w:val="24"/>
                <w:szCs w:val="24"/>
              </w:rPr>
              <w:t xml:space="preserve"> Admin that you can </w:t>
            </w:r>
            <w:r w:rsidR="002769DC" w:rsidRPr="00A95AF2">
              <w:rPr>
                <w:rFonts w:ascii="Verdana" w:hAnsi="Verdana"/>
                <w:b/>
                <w:bCs/>
                <w:sz w:val="24"/>
                <w:szCs w:val="24"/>
              </w:rPr>
              <w:t>promote a registered staff to admin status</w:t>
            </w:r>
            <w:r w:rsidR="002769DC">
              <w:rPr>
                <w:rFonts w:ascii="Verdana" w:hAnsi="Verdana"/>
                <w:sz w:val="24"/>
                <w:szCs w:val="24"/>
              </w:rPr>
              <w:t>.</w:t>
            </w:r>
          </w:p>
          <w:p w14:paraId="76B71A64" w14:textId="77777777" w:rsidR="00102082" w:rsidRDefault="00102082">
            <w:pPr>
              <w:rPr>
                <w:rFonts w:ascii="Verdana" w:hAnsi="Verdana"/>
                <w:sz w:val="24"/>
                <w:szCs w:val="24"/>
              </w:rPr>
            </w:pPr>
          </w:p>
          <w:p w14:paraId="5EBD3180" w14:textId="34126EDF" w:rsidR="00102082" w:rsidRDefault="00082BF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</w:t>
            </w:r>
            <w:r w:rsidR="00525F07">
              <w:rPr>
                <w:rFonts w:ascii="Verdana" w:hAnsi="Verdana"/>
                <w:sz w:val="24"/>
                <w:szCs w:val="24"/>
              </w:rPr>
              <w:t>while</w:t>
            </w:r>
            <w:r>
              <w:rPr>
                <w:rFonts w:ascii="Verdana" w:hAnsi="Verdana"/>
                <w:sz w:val="24"/>
                <w:szCs w:val="24"/>
              </w:rPr>
              <w:t xml:space="preserve"> logged in, that you can </w:t>
            </w:r>
            <w:r w:rsidRPr="005938FC">
              <w:rPr>
                <w:rFonts w:ascii="Verdana" w:hAnsi="Verdana"/>
                <w:b/>
                <w:bCs/>
                <w:sz w:val="24"/>
                <w:szCs w:val="24"/>
              </w:rPr>
              <w:t>edit and delete blog articles</w:t>
            </w:r>
            <w:r>
              <w:rPr>
                <w:rFonts w:ascii="Verdana" w:hAnsi="Verdana"/>
                <w:sz w:val="24"/>
                <w:szCs w:val="24"/>
              </w:rPr>
              <w:t>.</w:t>
            </w:r>
          </w:p>
          <w:p w14:paraId="57D8A2EE" w14:textId="77777777" w:rsidR="004605B1" w:rsidRDefault="004605B1">
            <w:pPr>
              <w:rPr>
                <w:rFonts w:ascii="Verdana" w:hAnsi="Verdana"/>
                <w:sz w:val="24"/>
                <w:szCs w:val="24"/>
              </w:rPr>
            </w:pPr>
          </w:p>
          <w:p w14:paraId="55A4EB54" w14:textId="77777777" w:rsidR="004605B1" w:rsidRDefault="00031B97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</w:t>
            </w:r>
            <w:r w:rsidRPr="00031B97">
              <w:rPr>
                <w:rFonts w:ascii="Verdana" w:hAnsi="Verdana"/>
                <w:b/>
                <w:bCs/>
                <w:sz w:val="24"/>
                <w:szCs w:val="24"/>
              </w:rPr>
              <w:t>deletes cascade</w:t>
            </w:r>
            <w:r>
              <w:rPr>
                <w:rFonts w:ascii="Verdana" w:hAnsi="Verdana"/>
                <w:sz w:val="24"/>
                <w:szCs w:val="24"/>
              </w:rPr>
              <w:t xml:space="preserve"> function by deleting a blog article and checking that the comments on the article are also deleted.</w:t>
            </w:r>
          </w:p>
          <w:p w14:paraId="10DC51C0" w14:textId="77777777" w:rsidR="00AF2256" w:rsidRDefault="00AF2256">
            <w:pPr>
              <w:rPr>
                <w:rFonts w:ascii="Verdana" w:hAnsi="Verdana"/>
                <w:sz w:val="24"/>
                <w:szCs w:val="24"/>
              </w:rPr>
            </w:pPr>
          </w:p>
          <w:p w14:paraId="477C3185" w14:textId="77777777" w:rsidR="00AF2256" w:rsidRDefault="0061384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that the user </w:t>
            </w:r>
            <w:r w:rsidRPr="00AB3D98">
              <w:rPr>
                <w:rFonts w:ascii="Verdana" w:hAnsi="Verdana"/>
                <w:b/>
                <w:bCs/>
                <w:sz w:val="24"/>
                <w:szCs w:val="24"/>
              </w:rPr>
              <w:t>registration details are editable</w:t>
            </w:r>
            <w:r>
              <w:rPr>
                <w:rFonts w:ascii="Verdana" w:hAnsi="Verdana"/>
                <w:sz w:val="24"/>
                <w:szCs w:val="24"/>
              </w:rPr>
              <w:t xml:space="preserve"> after </w:t>
            </w:r>
            <w:r w:rsidR="000254F2">
              <w:rPr>
                <w:rFonts w:ascii="Verdana" w:hAnsi="Verdana"/>
                <w:sz w:val="24"/>
                <w:szCs w:val="24"/>
              </w:rPr>
              <w:t xml:space="preserve">the </w:t>
            </w:r>
            <w:r>
              <w:rPr>
                <w:rFonts w:ascii="Verdana" w:hAnsi="Verdana"/>
                <w:sz w:val="24"/>
                <w:szCs w:val="24"/>
              </w:rPr>
              <w:t>user has been created.</w:t>
            </w:r>
          </w:p>
          <w:p w14:paraId="360CD22A" w14:textId="77777777" w:rsidR="005D4EE4" w:rsidRDefault="005D4EE4">
            <w:pPr>
              <w:rPr>
                <w:rFonts w:ascii="Verdana" w:hAnsi="Verdana"/>
                <w:sz w:val="24"/>
                <w:szCs w:val="24"/>
              </w:rPr>
            </w:pPr>
          </w:p>
          <w:p w14:paraId="5ECEAD0C" w14:textId="77777777" w:rsidR="005D4EE4" w:rsidRDefault="005D4EE4">
            <w:pPr>
              <w:rPr>
                <w:rFonts w:ascii="Verdana" w:hAnsi="Verdana"/>
                <w:sz w:val="24"/>
                <w:szCs w:val="24"/>
              </w:rPr>
            </w:pPr>
          </w:p>
          <w:p w14:paraId="37232104" w14:textId="77777777" w:rsidR="005D4EE4" w:rsidRDefault="005D4EE4">
            <w:pPr>
              <w:rPr>
                <w:rFonts w:ascii="Verdana" w:hAnsi="Verdana"/>
                <w:sz w:val="24"/>
                <w:szCs w:val="24"/>
              </w:rPr>
            </w:pPr>
          </w:p>
          <w:p w14:paraId="4BFEE3F3" w14:textId="77777777" w:rsidR="005D4EE4" w:rsidRDefault="00261957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backend to check website </w:t>
            </w:r>
            <w:r w:rsidRPr="007413E4">
              <w:rPr>
                <w:rFonts w:ascii="Verdana" w:hAnsi="Verdana"/>
                <w:b/>
                <w:bCs/>
                <w:sz w:val="24"/>
                <w:szCs w:val="24"/>
              </w:rPr>
              <w:t>recognizes trends in computer sales</w:t>
            </w:r>
            <w:r>
              <w:rPr>
                <w:rFonts w:ascii="Verdana" w:hAnsi="Verdana"/>
                <w:sz w:val="24"/>
                <w:szCs w:val="24"/>
              </w:rPr>
              <w:t>.</w:t>
            </w:r>
          </w:p>
          <w:p w14:paraId="004DB084" w14:textId="77777777" w:rsidR="00261957" w:rsidRDefault="00261957">
            <w:pPr>
              <w:rPr>
                <w:rFonts w:ascii="Verdana" w:hAnsi="Verdana"/>
                <w:sz w:val="24"/>
                <w:szCs w:val="24"/>
              </w:rPr>
            </w:pPr>
          </w:p>
          <w:p w14:paraId="7D8DF1B7" w14:textId="6D478C59" w:rsidR="00261957" w:rsidRDefault="00B5183A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website </w:t>
            </w:r>
            <w:r w:rsidRPr="007413E4">
              <w:rPr>
                <w:rFonts w:ascii="Verdana" w:hAnsi="Verdana"/>
                <w:b/>
                <w:bCs/>
                <w:sz w:val="24"/>
                <w:szCs w:val="24"/>
              </w:rPr>
              <w:t>runs on different web browsers</w:t>
            </w:r>
            <w:r>
              <w:rPr>
                <w:rFonts w:ascii="Verdana" w:hAnsi="Verdana"/>
                <w:sz w:val="24"/>
                <w:szCs w:val="24"/>
              </w:rPr>
              <w:t xml:space="preserve"> (chrome</w:t>
            </w:r>
            <w:r w:rsidR="007554A4">
              <w:rPr>
                <w:rFonts w:ascii="Verdana" w:hAnsi="Verdana"/>
                <w:sz w:val="24"/>
                <w:szCs w:val="24"/>
              </w:rPr>
              <w:t xml:space="preserve">, </w:t>
            </w:r>
            <w:proofErr w:type="gramStart"/>
            <w:r w:rsidR="007554A4">
              <w:rPr>
                <w:rFonts w:ascii="Verdana" w:hAnsi="Verdana"/>
                <w:sz w:val="24"/>
                <w:szCs w:val="24"/>
              </w:rPr>
              <w:t>Firefox</w:t>
            </w:r>
            <w:proofErr w:type="gramEnd"/>
            <w:r>
              <w:rPr>
                <w:rFonts w:ascii="Verdana" w:hAnsi="Verdana"/>
                <w:sz w:val="24"/>
                <w:szCs w:val="24"/>
              </w:rPr>
              <w:t xml:space="preserve"> and edge).</w:t>
            </w:r>
          </w:p>
          <w:p w14:paraId="24042981" w14:textId="77777777" w:rsidR="00B5183A" w:rsidRDefault="00B5183A">
            <w:pPr>
              <w:rPr>
                <w:rFonts w:ascii="Verdana" w:hAnsi="Verdana"/>
                <w:sz w:val="24"/>
                <w:szCs w:val="24"/>
              </w:rPr>
            </w:pPr>
          </w:p>
          <w:p w14:paraId="1586D957" w14:textId="41A25700" w:rsidR="00B5183A" w:rsidRDefault="00C04F9A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responsive design on </w:t>
            </w:r>
            <w:r w:rsidRPr="009E4791">
              <w:rPr>
                <w:rFonts w:ascii="Verdana" w:hAnsi="Verdana"/>
                <w:b/>
                <w:bCs/>
                <w:sz w:val="24"/>
                <w:szCs w:val="24"/>
              </w:rPr>
              <w:t>smart phone</w:t>
            </w:r>
            <w:r>
              <w:rPr>
                <w:rFonts w:ascii="Verdana" w:hAnsi="Verdana"/>
                <w:sz w:val="24"/>
                <w:szCs w:val="24"/>
              </w:rPr>
              <w:t xml:space="preserve"> (tapping)</w:t>
            </w:r>
            <w:r w:rsidR="00E02476">
              <w:rPr>
                <w:rFonts w:ascii="Verdana" w:hAnsi="Verdana"/>
                <w:sz w:val="24"/>
                <w:szCs w:val="24"/>
              </w:rPr>
              <w:t>.</w:t>
            </w:r>
          </w:p>
          <w:p w14:paraId="22B7F3DA" w14:textId="77777777" w:rsidR="00E02476" w:rsidRDefault="00E02476">
            <w:pPr>
              <w:rPr>
                <w:rFonts w:ascii="Verdana" w:hAnsi="Verdana"/>
                <w:sz w:val="24"/>
                <w:szCs w:val="24"/>
              </w:rPr>
            </w:pPr>
          </w:p>
          <w:p w14:paraId="224F8C39" w14:textId="25FBA231" w:rsidR="00E02476" w:rsidRDefault="00E02476" w:rsidP="00E02476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 responsive design on </w:t>
            </w:r>
            <w:r w:rsidR="00920321" w:rsidRPr="009E4791">
              <w:rPr>
                <w:rFonts w:ascii="Verdana" w:hAnsi="Verdana"/>
                <w:b/>
                <w:bCs/>
                <w:sz w:val="24"/>
                <w:szCs w:val="24"/>
              </w:rPr>
              <w:t>desktop</w:t>
            </w:r>
            <w:r>
              <w:rPr>
                <w:rFonts w:ascii="Verdana" w:hAnsi="Verdana"/>
                <w:sz w:val="24"/>
                <w:szCs w:val="24"/>
              </w:rPr>
              <w:t xml:space="preserve"> (clicking).</w:t>
            </w:r>
          </w:p>
          <w:p w14:paraId="0B380A71" w14:textId="77777777" w:rsidR="00D23357" w:rsidRDefault="00D23357" w:rsidP="00E02476">
            <w:pPr>
              <w:rPr>
                <w:rFonts w:ascii="Verdana" w:hAnsi="Verdana"/>
                <w:sz w:val="24"/>
                <w:szCs w:val="24"/>
              </w:rPr>
            </w:pPr>
          </w:p>
          <w:p w14:paraId="017AA7E3" w14:textId="24B3FA4A" w:rsidR="00D23357" w:rsidRDefault="00D23357" w:rsidP="00E02476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est/make sure open-source browser used internally by company is up to date.</w:t>
            </w:r>
          </w:p>
          <w:p w14:paraId="50A2B77C" w14:textId="77777777" w:rsidR="00E102F5" w:rsidRDefault="00E102F5" w:rsidP="00E02476">
            <w:pPr>
              <w:rPr>
                <w:rFonts w:ascii="Verdana" w:hAnsi="Verdana"/>
                <w:sz w:val="24"/>
                <w:szCs w:val="24"/>
              </w:rPr>
            </w:pPr>
          </w:p>
          <w:p w14:paraId="1D2034BB" w14:textId="7CCD6834" w:rsidR="00E102F5" w:rsidRDefault="00EB69CA" w:rsidP="00E02476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est/ ensure that the design is lightweight and </w:t>
            </w:r>
            <w:r w:rsidR="00E14E83">
              <w:rPr>
                <w:rFonts w:ascii="Verdana" w:hAnsi="Verdana"/>
                <w:sz w:val="24"/>
                <w:szCs w:val="24"/>
              </w:rPr>
              <w:t>that the colours complement</w:t>
            </w:r>
            <w:r>
              <w:rPr>
                <w:rFonts w:ascii="Verdana" w:hAnsi="Verdana"/>
                <w:sz w:val="24"/>
                <w:szCs w:val="24"/>
              </w:rPr>
              <w:t xml:space="preserve"> the branding.</w:t>
            </w:r>
          </w:p>
          <w:p w14:paraId="2B72E4CA" w14:textId="7AA836E9" w:rsidR="00E02476" w:rsidRPr="006211A8" w:rsidRDefault="00E02476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2536F1" w:rsidRPr="002536F1" w14:paraId="511FC540" w14:textId="77777777" w:rsidTr="007C3DDA">
        <w:tc>
          <w:tcPr>
            <w:tcW w:w="1411" w:type="dxa"/>
          </w:tcPr>
          <w:p w14:paraId="67A6F422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2988" w:type="dxa"/>
            <w:gridSpan w:val="2"/>
          </w:tcPr>
          <w:p w14:paraId="0AF0A8ED" w14:textId="1E9CCBAB" w:rsidR="002536F1" w:rsidRPr="002536F1" w:rsidRDefault="00AB5212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07/11/23</w:t>
            </w:r>
          </w:p>
        </w:tc>
        <w:tc>
          <w:tcPr>
            <w:tcW w:w="2182" w:type="dxa"/>
          </w:tcPr>
          <w:p w14:paraId="4D8D4724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System</w:t>
            </w:r>
          </w:p>
        </w:tc>
        <w:tc>
          <w:tcPr>
            <w:tcW w:w="2435" w:type="dxa"/>
            <w:gridSpan w:val="2"/>
          </w:tcPr>
          <w:p w14:paraId="3FEF0F03" w14:textId="57CB3B18" w:rsidR="002536F1" w:rsidRPr="002536F1" w:rsidRDefault="00223E6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Mefisto Theatre Company Website</w:t>
            </w:r>
          </w:p>
        </w:tc>
      </w:tr>
    </w:tbl>
    <w:p w14:paraId="4ADEF5F3" w14:textId="77777777" w:rsidR="000C25FD" w:rsidRDefault="000C25FD"/>
    <w:sectPr w:rsidR="000C25F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0996F" w14:textId="77777777" w:rsidR="003567D7" w:rsidRDefault="003567D7" w:rsidP="00E2359E">
      <w:pPr>
        <w:spacing w:after="0" w:line="240" w:lineRule="auto"/>
      </w:pPr>
      <w:r>
        <w:separator/>
      </w:r>
    </w:p>
  </w:endnote>
  <w:endnote w:type="continuationSeparator" w:id="0">
    <w:p w14:paraId="31386AFB" w14:textId="77777777" w:rsidR="003567D7" w:rsidRDefault="003567D7" w:rsidP="00E23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A2896" w14:textId="77777777" w:rsidR="00E2359E" w:rsidRDefault="00E2359E">
    <w:pPr>
      <w:pStyle w:val="Footer"/>
    </w:pPr>
    <w:r>
      <w:rPr>
        <w:rFonts w:ascii="Helvetica" w:hAnsi="Helvetica"/>
        <w:color w:val="333333"/>
        <w:sz w:val="18"/>
        <w:szCs w:val="18"/>
        <w:shd w:val="clear" w:color="auto" w:fill="F9F9F9"/>
      </w:rPr>
      <w:t>H1J9 35 Software Development: Developing Websites for Multiplatform Use</w:t>
    </w:r>
    <w:r>
      <w:rPr>
        <w:rFonts w:ascii="Helvetica" w:hAnsi="Helvetica"/>
        <w:color w:val="333333"/>
        <w:sz w:val="18"/>
        <w:szCs w:val="18"/>
        <w:shd w:val="clear" w:color="auto" w:fill="F9F9F9"/>
      </w:rPr>
      <w:tab/>
      <w:t>City of Glasgow Colle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2BA8E" w14:textId="77777777" w:rsidR="003567D7" w:rsidRDefault="003567D7" w:rsidP="00E2359E">
      <w:pPr>
        <w:spacing w:after="0" w:line="240" w:lineRule="auto"/>
      </w:pPr>
      <w:r>
        <w:separator/>
      </w:r>
    </w:p>
  </w:footnote>
  <w:footnote w:type="continuationSeparator" w:id="0">
    <w:p w14:paraId="17D776DD" w14:textId="77777777" w:rsidR="003567D7" w:rsidRDefault="003567D7" w:rsidP="00E235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3B15AE"/>
    <w:multiLevelType w:val="hybridMultilevel"/>
    <w:tmpl w:val="E6B09C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F06011"/>
    <w:multiLevelType w:val="hybridMultilevel"/>
    <w:tmpl w:val="BD4C98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093417">
    <w:abstractNumId w:val="0"/>
  </w:num>
  <w:num w:numId="2" w16cid:durableId="367142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c2NTYyMTCyMDFT0lEKTi0uzszPAykwqgUAxDfnCCwAAAA="/>
  </w:docVars>
  <w:rsids>
    <w:rsidRoot w:val="002536F1"/>
    <w:rsid w:val="0002387E"/>
    <w:rsid w:val="000254F2"/>
    <w:rsid w:val="00031B97"/>
    <w:rsid w:val="00067BA7"/>
    <w:rsid w:val="00082BF4"/>
    <w:rsid w:val="000C25FD"/>
    <w:rsid w:val="00102082"/>
    <w:rsid w:val="0011007D"/>
    <w:rsid w:val="001560F0"/>
    <w:rsid w:val="0016411A"/>
    <w:rsid w:val="001771F9"/>
    <w:rsid w:val="00192D01"/>
    <w:rsid w:val="001D73FE"/>
    <w:rsid w:val="001E07FF"/>
    <w:rsid w:val="00223E6D"/>
    <w:rsid w:val="00252F2C"/>
    <w:rsid w:val="002536F1"/>
    <w:rsid w:val="00261957"/>
    <w:rsid w:val="002769DC"/>
    <w:rsid w:val="002D470A"/>
    <w:rsid w:val="002D7875"/>
    <w:rsid w:val="003567D7"/>
    <w:rsid w:val="00361BB4"/>
    <w:rsid w:val="00373DAC"/>
    <w:rsid w:val="004605B1"/>
    <w:rsid w:val="0048741F"/>
    <w:rsid w:val="004B0061"/>
    <w:rsid w:val="004E7D01"/>
    <w:rsid w:val="004F07E8"/>
    <w:rsid w:val="004F4802"/>
    <w:rsid w:val="00507404"/>
    <w:rsid w:val="00517426"/>
    <w:rsid w:val="00525F07"/>
    <w:rsid w:val="00554694"/>
    <w:rsid w:val="0055738F"/>
    <w:rsid w:val="005938FC"/>
    <w:rsid w:val="005A3888"/>
    <w:rsid w:val="005D4EE4"/>
    <w:rsid w:val="005E347D"/>
    <w:rsid w:val="005F26AF"/>
    <w:rsid w:val="0061384D"/>
    <w:rsid w:val="006211A8"/>
    <w:rsid w:val="00631FB7"/>
    <w:rsid w:val="007413E4"/>
    <w:rsid w:val="00754066"/>
    <w:rsid w:val="007554A4"/>
    <w:rsid w:val="00771987"/>
    <w:rsid w:val="00794C01"/>
    <w:rsid w:val="007C3DDA"/>
    <w:rsid w:val="00844DA4"/>
    <w:rsid w:val="00845709"/>
    <w:rsid w:val="00865E45"/>
    <w:rsid w:val="008B0239"/>
    <w:rsid w:val="00911A44"/>
    <w:rsid w:val="00920321"/>
    <w:rsid w:val="009E4791"/>
    <w:rsid w:val="009F0F4A"/>
    <w:rsid w:val="00A95AF2"/>
    <w:rsid w:val="00AB3D98"/>
    <w:rsid w:val="00AB5212"/>
    <w:rsid w:val="00AC71AB"/>
    <w:rsid w:val="00AF2256"/>
    <w:rsid w:val="00AF5B3B"/>
    <w:rsid w:val="00B2659B"/>
    <w:rsid w:val="00B37647"/>
    <w:rsid w:val="00B5183A"/>
    <w:rsid w:val="00BD53E9"/>
    <w:rsid w:val="00C04F9A"/>
    <w:rsid w:val="00C05824"/>
    <w:rsid w:val="00C32E91"/>
    <w:rsid w:val="00C75C3F"/>
    <w:rsid w:val="00C866BE"/>
    <w:rsid w:val="00CF7629"/>
    <w:rsid w:val="00D23357"/>
    <w:rsid w:val="00DE7F52"/>
    <w:rsid w:val="00DF7F30"/>
    <w:rsid w:val="00E00B78"/>
    <w:rsid w:val="00E02476"/>
    <w:rsid w:val="00E102F5"/>
    <w:rsid w:val="00E14E83"/>
    <w:rsid w:val="00E201CD"/>
    <w:rsid w:val="00E2359E"/>
    <w:rsid w:val="00E3449D"/>
    <w:rsid w:val="00E81BCF"/>
    <w:rsid w:val="00EB69CA"/>
    <w:rsid w:val="00EE7F68"/>
    <w:rsid w:val="00EF57E3"/>
    <w:rsid w:val="00F04F0B"/>
    <w:rsid w:val="00F51AD0"/>
    <w:rsid w:val="00FC3866"/>
    <w:rsid w:val="00FD2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1CFFD"/>
  <w15:chartTrackingRefBased/>
  <w15:docId w15:val="{628A3DA4-24CB-484E-9485-2FF363DE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4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9E"/>
  </w:style>
  <w:style w:type="paragraph" w:styleId="Footer">
    <w:name w:val="footer"/>
    <w:basedOn w:val="Normal"/>
    <w:link w:val="Foot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9E"/>
  </w:style>
  <w:style w:type="paragraph" w:styleId="ListParagraph">
    <w:name w:val="List Paragraph"/>
    <w:basedOn w:val="Normal"/>
    <w:uiPriority w:val="34"/>
    <w:qFormat/>
    <w:rsid w:val="007C3D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0</TotalTime>
  <Pages>2</Pages>
  <Words>304</Words>
  <Characters>1486</Characters>
  <Application>Microsoft Office Word</Application>
  <DocSecurity>0</DocSecurity>
  <Lines>148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lasgow College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rson</dc:creator>
  <cp:keywords/>
  <dc:description/>
  <cp:lastModifiedBy>Kieran Burns</cp:lastModifiedBy>
  <cp:revision>81</cp:revision>
  <dcterms:created xsi:type="dcterms:W3CDTF">2021-03-18T10:35:00Z</dcterms:created>
  <dcterms:modified xsi:type="dcterms:W3CDTF">2023-11-1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09646a0628b35739cd480c19862e8a5adbaebf669e333860a791a894b3a6e8</vt:lpwstr>
  </property>
</Properties>
</file>